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6025A525" w:rsidR="00187456" w:rsidRPr="0071772F" w:rsidRDefault="003C36DA" w:rsidP="002737FC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9B51C1">
        <w:rPr>
          <w:rFonts w:asciiTheme="majorHAnsi" w:hAnsiTheme="majorHAnsi" w:cstheme="majorHAnsi"/>
          <w:b/>
          <w:sz w:val="36"/>
        </w:rPr>
        <w:t>duct</w:t>
      </w:r>
      <w:bookmarkStart w:id="0" w:name="_GoBack"/>
      <w:bookmarkEnd w:id="0"/>
      <w:r w:rsidRPr="0071772F">
        <w:rPr>
          <w:rFonts w:asciiTheme="majorHAnsi" w:hAnsiTheme="majorHAnsi" w:cstheme="majorHAnsi"/>
          <w:b/>
          <w:sz w:val="36"/>
        </w:rPr>
        <w:t xml:space="preserve">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0FAC9396" w:rsidR="0071772F" w:rsidRDefault="0071772F" w:rsidP="002737FC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2737FC">
        <w:rPr>
          <w:rFonts w:asciiTheme="majorHAnsi" w:hAnsiTheme="majorHAnsi" w:cstheme="majorHAnsi"/>
          <w:sz w:val="32"/>
        </w:rPr>
        <w:t>7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473A3452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mo file for presentation</w:t>
            </w:r>
          </w:p>
        </w:tc>
        <w:tc>
          <w:tcPr>
            <w:tcW w:w="1560" w:type="dxa"/>
          </w:tcPr>
          <w:p w14:paraId="48B9DBAF" w14:textId="791EF0E7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322CC583" w14:textId="021BB1CF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28356E" w:rsidRPr="0071772F" w14:paraId="18173BA6" w14:textId="7AA1EE4E" w:rsidTr="0071772F">
        <w:tc>
          <w:tcPr>
            <w:tcW w:w="1129" w:type="dxa"/>
          </w:tcPr>
          <w:p w14:paraId="7C88797C" w14:textId="1FA50883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21B68E7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3E0146E8" w:rsidR="0028356E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inal presentation slides</w:t>
            </w:r>
          </w:p>
        </w:tc>
        <w:tc>
          <w:tcPr>
            <w:tcW w:w="1560" w:type="dxa"/>
          </w:tcPr>
          <w:p w14:paraId="733A212A" w14:textId="65605FDD" w:rsidR="0028356E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28356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5489909F" w14:textId="77777777" w:rsidR="0028356E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  <w:p w14:paraId="31401D9F" w14:textId="113A4B73" w:rsidR="002737FC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8356E" w:rsidRPr="0071772F" w14:paraId="2E04CC6A" w14:textId="03BD3D33" w:rsidTr="0071772F">
        <w:tc>
          <w:tcPr>
            <w:tcW w:w="1129" w:type="dxa"/>
          </w:tcPr>
          <w:p w14:paraId="056EB0F1" w14:textId="77777777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4327EBB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49D32BF7" w:rsidR="0028356E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sign specification report</w:t>
            </w:r>
          </w:p>
        </w:tc>
        <w:tc>
          <w:tcPr>
            <w:tcW w:w="1560" w:type="dxa"/>
          </w:tcPr>
          <w:p w14:paraId="1837C171" w14:textId="5391761E" w:rsidR="0028356E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28356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115505C1" w14:textId="77777777" w:rsidR="0028356E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</w:p>
          <w:p w14:paraId="050D6223" w14:textId="77777777" w:rsidR="002737FC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  <w:p w14:paraId="0DE1783D" w14:textId="4D18A90C" w:rsidR="002737FC" w:rsidRPr="0071772F" w:rsidRDefault="002737FC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7F6B8D6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D90032D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product type</w:t>
            </w:r>
          </w:p>
        </w:tc>
        <w:tc>
          <w:tcPr>
            <w:tcW w:w="1560" w:type="dxa"/>
          </w:tcPr>
          <w:p w14:paraId="5D5F97CC" w14:textId="0AB8103A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4399B7B5" w14:textId="6B47CBA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5C1D0E99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33C7909E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review type</w:t>
            </w:r>
          </w:p>
        </w:tc>
        <w:tc>
          <w:tcPr>
            <w:tcW w:w="1560" w:type="dxa"/>
          </w:tcPr>
          <w:p w14:paraId="39D736AC" w14:textId="6D34E297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00BB3946" w14:textId="58B3083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53CAFAE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5C63316A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create items module</w:t>
            </w:r>
          </w:p>
        </w:tc>
        <w:tc>
          <w:tcPr>
            <w:tcW w:w="1560" w:type="dxa"/>
          </w:tcPr>
          <w:p w14:paraId="4B247CE7" w14:textId="73702D35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36B9C7FD" w14:textId="5203AE35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2D07E2F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38C165DF" w14:textId="714B32E1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read module</w:t>
            </w:r>
          </w:p>
        </w:tc>
        <w:tc>
          <w:tcPr>
            <w:tcW w:w="1560" w:type="dxa"/>
          </w:tcPr>
          <w:p w14:paraId="6E6DE5D0" w14:textId="51BA0A81" w:rsidR="0071772F" w:rsidRPr="0071772F" w:rsidRDefault="002737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1F2DB3B3" w14:textId="248A942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46C5902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BF199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3FD40A8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2D1A483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9BBC06B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backlogs &amp; b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92339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0FCEC" w14:textId="77777777" w:rsidR="00134E81" w:rsidRDefault="00134E81" w:rsidP="00B72311">
      <w:pPr>
        <w:spacing w:after="0" w:line="240" w:lineRule="auto"/>
      </w:pPr>
      <w:r>
        <w:separator/>
      </w:r>
    </w:p>
  </w:endnote>
  <w:endnote w:type="continuationSeparator" w:id="0">
    <w:p w14:paraId="7DF0F478" w14:textId="77777777" w:rsidR="00134E81" w:rsidRDefault="00134E81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D4DC5A" w14:textId="77777777" w:rsidR="00134E81" w:rsidRDefault="00134E81" w:rsidP="00B72311">
      <w:pPr>
        <w:spacing w:after="0" w:line="240" w:lineRule="auto"/>
      </w:pPr>
      <w:r>
        <w:separator/>
      </w:r>
    </w:p>
  </w:footnote>
  <w:footnote w:type="continuationSeparator" w:id="0">
    <w:p w14:paraId="1F41E28F" w14:textId="77777777" w:rsidR="00134E81" w:rsidRDefault="00134E81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wUAx1ayAywAAAA="/>
  </w:docVars>
  <w:rsids>
    <w:rsidRoot w:val="003C36DA"/>
    <w:rsid w:val="00134E81"/>
    <w:rsid w:val="00187456"/>
    <w:rsid w:val="001F35E2"/>
    <w:rsid w:val="002737FC"/>
    <w:rsid w:val="0028356E"/>
    <w:rsid w:val="00313722"/>
    <w:rsid w:val="00372815"/>
    <w:rsid w:val="003C26DE"/>
    <w:rsid w:val="003C36DA"/>
    <w:rsid w:val="00514BA4"/>
    <w:rsid w:val="006153F3"/>
    <w:rsid w:val="0071772F"/>
    <w:rsid w:val="00805046"/>
    <w:rsid w:val="008274FF"/>
    <w:rsid w:val="00934001"/>
    <w:rsid w:val="0093798C"/>
    <w:rsid w:val="009B51C1"/>
    <w:rsid w:val="009E2B67"/>
    <w:rsid w:val="00AB302D"/>
    <w:rsid w:val="00AD6F21"/>
    <w:rsid w:val="00B72311"/>
    <w:rsid w:val="00C238BF"/>
    <w:rsid w:val="00C5028E"/>
    <w:rsid w:val="00CB055F"/>
    <w:rsid w:val="00E174E2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5</cp:revision>
  <dcterms:created xsi:type="dcterms:W3CDTF">2019-03-10T23:24:00Z</dcterms:created>
  <dcterms:modified xsi:type="dcterms:W3CDTF">2019-04-09T19:13:00Z</dcterms:modified>
</cp:coreProperties>
</file>